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NormalTok"/>
        </w:rPr>
        <w:t xml:space="preserve">v1.0.19.7</w:t>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25Z</dcterms:created>
  <dcterms:modified xsi:type="dcterms:W3CDTF">2023-03-30T09: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